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5FEFCE" w14:textId="1A1EFBA5" w:rsidR="00C81E99" w:rsidRPr="003D5F4A" w:rsidRDefault="003D5F4A" w:rsidP="000D509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CBE </w:t>
      </w:r>
      <w:r w:rsidR="000D5096" w:rsidRPr="003D5F4A">
        <w:rPr>
          <w:sz w:val="32"/>
          <w:szCs w:val="32"/>
        </w:rPr>
        <w:t>Professional Fundamentals Program</w:t>
      </w:r>
    </w:p>
    <w:p w14:paraId="1DCFFE5A" w14:textId="5125ABFD" w:rsidR="000D5096" w:rsidRPr="003D5F4A" w:rsidRDefault="004E0B3C" w:rsidP="000D509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Freshman </w:t>
      </w:r>
      <w:r w:rsidR="000D5096" w:rsidRPr="003D5F4A">
        <w:rPr>
          <w:sz w:val="32"/>
          <w:szCs w:val="32"/>
        </w:rPr>
        <w:t>Sophomore Cohort Track</w:t>
      </w:r>
    </w:p>
    <w:p w14:paraId="105461AA" w14:textId="77777777" w:rsidR="003D5F4A" w:rsidRDefault="003D5F4A" w:rsidP="000D5096">
      <w:pPr>
        <w:jc w:val="center"/>
      </w:pP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3101"/>
        <w:gridCol w:w="3448"/>
        <w:gridCol w:w="1465"/>
        <w:gridCol w:w="1364"/>
      </w:tblGrid>
      <w:tr w:rsidR="003D5F4A" w:rsidRPr="003D5F4A" w14:paraId="06109EA5" w14:textId="77777777" w:rsidTr="00922A8D">
        <w:trPr>
          <w:trHeight w:val="590"/>
        </w:trPr>
        <w:tc>
          <w:tcPr>
            <w:tcW w:w="3101" w:type="dxa"/>
            <w:hideMark/>
          </w:tcPr>
          <w:p w14:paraId="08ABDD74" w14:textId="77777777" w:rsidR="003D5F4A" w:rsidRPr="00E462E1" w:rsidRDefault="003D5F4A" w:rsidP="003D5F4A">
            <w:pPr>
              <w:jc w:val="center"/>
              <w:rPr>
                <w:b/>
                <w:bCs/>
              </w:rPr>
            </w:pPr>
            <w:r w:rsidRPr="00E462E1">
              <w:rPr>
                <w:b/>
                <w:bCs/>
              </w:rPr>
              <w:t>Course:</w:t>
            </w:r>
          </w:p>
        </w:tc>
        <w:tc>
          <w:tcPr>
            <w:tcW w:w="3448" w:type="dxa"/>
            <w:hideMark/>
          </w:tcPr>
          <w:p w14:paraId="445B5088" w14:textId="77777777" w:rsidR="003D5F4A" w:rsidRPr="00E462E1" w:rsidRDefault="003D5F4A" w:rsidP="003D5F4A">
            <w:pPr>
              <w:jc w:val="center"/>
              <w:rPr>
                <w:b/>
                <w:bCs/>
              </w:rPr>
            </w:pPr>
            <w:r w:rsidRPr="00E462E1">
              <w:rPr>
                <w:b/>
                <w:bCs/>
              </w:rPr>
              <w:t>Course Topics:</w:t>
            </w:r>
          </w:p>
        </w:tc>
        <w:tc>
          <w:tcPr>
            <w:tcW w:w="1465" w:type="dxa"/>
            <w:hideMark/>
          </w:tcPr>
          <w:p w14:paraId="7E2D3D61" w14:textId="77777777" w:rsidR="003D5F4A" w:rsidRPr="00E462E1" w:rsidRDefault="003D5F4A" w:rsidP="003D5F4A">
            <w:pPr>
              <w:jc w:val="center"/>
              <w:rPr>
                <w:b/>
                <w:bCs/>
              </w:rPr>
            </w:pPr>
            <w:r w:rsidRPr="00E462E1">
              <w:rPr>
                <w:b/>
                <w:bCs/>
              </w:rPr>
              <w:t>Term Offered:</w:t>
            </w:r>
          </w:p>
        </w:tc>
        <w:tc>
          <w:tcPr>
            <w:tcW w:w="1364" w:type="dxa"/>
            <w:hideMark/>
          </w:tcPr>
          <w:p w14:paraId="2898B97C" w14:textId="77777777" w:rsidR="003D5F4A" w:rsidRPr="00E462E1" w:rsidRDefault="003D5F4A" w:rsidP="003D5F4A">
            <w:pPr>
              <w:jc w:val="center"/>
              <w:rPr>
                <w:b/>
                <w:bCs/>
              </w:rPr>
            </w:pPr>
            <w:r w:rsidRPr="00E462E1">
              <w:rPr>
                <w:b/>
                <w:bCs/>
              </w:rPr>
              <w:t>Completed?</w:t>
            </w:r>
          </w:p>
        </w:tc>
      </w:tr>
      <w:tr w:rsidR="003D5F4A" w:rsidRPr="003D5F4A" w14:paraId="6E77D672" w14:textId="77777777" w:rsidTr="00922A8D">
        <w:trPr>
          <w:trHeight w:val="1771"/>
        </w:trPr>
        <w:tc>
          <w:tcPr>
            <w:tcW w:w="3101" w:type="dxa"/>
            <w:hideMark/>
          </w:tcPr>
          <w:p w14:paraId="0125EDD1" w14:textId="77777777" w:rsidR="00391682" w:rsidRPr="00E462E1" w:rsidRDefault="003D5F4A" w:rsidP="003D5F4A">
            <w:pPr>
              <w:jc w:val="center"/>
              <w:rPr>
                <w:b/>
                <w:bCs/>
              </w:rPr>
            </w:pPr>
            <w:r w:rsidRPr="00E462E1">
              <w:rPr>
                <w:b/>
                <w:bCs/>
              </w:rPr>
              <w:t xml:space="preserve">Professional Fundamentals </w:t>
            </w:r>
          </w:p>
          <w:p w14:paraId="46A2D630" w14:textId="6E360098" w:rsidR="003D5F4A" w:rsidRPr="00E462E1" w:rsidRDefault="003D5F4A" w:rsidP="003D5F4A">
            <w:pPr>
              <w:jc w:val="center"/>
              <w:rPr>
                <w:b/>
                <w:bCs/>
              </w:rPr>
            </w:pPr>
            <w:r w:rsidRPr="00E462E1">
              <w:rPr>
                <w:b/>
                <w:bCs/>
              </w:rPr>
              <w:t>BUS 4540</w:t>
            </w:r>
            <w:r w:rsidR="00391682" w:rsidRPr="00E462E1">
              <w:rPr>
                <w:b/>
                <w:bCs/>
              </w:rPr>
              <w:t xml:space="preserve"> -SOPH-</w:t>
            </w:r>
            <w:r w:rsidRPr="00E462E1">
              <w:rPr>
                <w:b/>
                <w:bCs/>
              </w:rPr>
              <w:t>A (1-Unit)</w:t>
            </w:r>
          </w:p>
        </w:tc>
        <w:tc>
          <w:tcPr>
            <w:tcW w:w="3448" w:type="dxa"/>
            <w:hideMark/>
          </w:tcPr>
          <w:p w14:paraId="6FFFDCC1" w14:textId="7DB12642" w:rsidR="003D5F4A" w:rsidRPr="003D5F4A" w:rsidRDefault="003D5F4A" w:rsidP="003D5F4A">
            <w:pPr>
              <w:jc w:val="center"/>
            </w:pPr>
            <w:r w:rsidRPr="003D5F4A">
              <w:t xml:space="preserve">Self-Awareness (StrengthsFinder Workshop), Listening, Note-taking, </w:t>
            </w:r>
            <w:r>
              <w:t xml:space="preserve">Critical </w:t>
            </w:r>
            <w:r w:rsidRPr="003D5F4A">
              <w:t>Thinking, Learning, Planning, Organizing, Time</w:t>
            </w:r>
            <w:r>
              <w:t>-</w:t>
            </w:r>
            <w:r w:rsidRPr="003D5F4A">
              <w:t xml:space="preserve"> Management, Productivity, Personal Ethics/Integrity, Networking, </w:t>
            </w:r>
            <w:r w:rsidR="00922A8D">
              <w:t>Personal Finance</w:t>
            </w:r>
          </w:p>
        </w:tc>
        <w:tc>
          <w:tcPr>
            <w:tcW w:w="1465" w:type="dxa"/>
            <w:hideMark/>
          </w:tcPr>
          <w:p w14:paraId="45C4D8D7" w14:textId="77777777" w:rsidR="003D5F4A" w:rsidRPr="003D5F4A" w:rsidRDefault="003D5F4A" w:rsidP="003D5F4A">
            <w:pPr>
              <w:jc w:val="center"/>
            </w:pPr>
            <w:r w:rsidRPr="003D5F4A">
              <w:t>Fall 2020</w:t>
            </w:r>
          </w:p>
        </w:tc>
        <w:tc>
          <w:tcPr>
            <w:tcW w:w="1364" w:type="dxa"/>
            <w:hideMark/>
          </w:tcPr>
          <w:p w14:paraId="2BBF8C58" w14:textId="77777777" w:rsidR="003D5F4A" w:rsidRPr="003D5F4A" w:rsidRDefault="003D5F4A" w:rsidP="003D5F4A">
            <w:pPr>
              <w:jc w:val="center"/>
            </w:pPr>
          </w:p>
        </w:tc>
      </w:tr>
      <w:tr w:rsidR="003D5F4A" w:rsidRPr="003D5F4A" w14:paraId="7A3A7605" w14:textId="77777777" w:rsidTr="00922A8D">
        <w:trPr>
          <w:trHeight w:val="1180"/>
        </w:trPr>
        <w:tc>
          <w:tcPr>
            <w:tcW w:w="3101" w:type="dxa"/>
            <w:hideMark/>
          </w:tcPr>
          <w:p w14:paraId="7788FA68" w14:textId="77777777" w:rsidR="00391682" w:rsidRPr="00E462E1" w:rsidRDefault="003D5F4A" w:rsidP="003D5F4A">
            <w:pPr>
              <w:jc w:val="center"/>
              <w:rPr>
                <w:b/>
                <w:bCs/>
              </w:rPr>
            </w:pPr>
            <w:r w:rsidRPr="00E462E1">
              <w:rPr>
                <w:b/>
                <w:bCs/>
              </w:rPr>
              <w:t xml:space="preserve">Professional Fundamentals  </w:t>
            </w:r>
          </w:p>
          <w:p w14:paraId="066AC263" w14:textId="51270289" w:rsidR="003D5F4A" w:rsidRPr="00E462E1" w:rsidRDefault="003D5F4A" w:rsidP="003D5F4A">
            <w:pPr>
              <w:jc w:val="center"/>
              <w:rPr>
                <w:b/>
                <w:bCs/>
              </w:rPr>
            </w:pPr>
            <w:r w:rsidRPr="00E462E1">
              <w:rPr>
                <w:b/>
                <w:bCs/>
              </w:rPr>
              <w:t>BUS 4540</w:t>
            </w:r>
            <w:r w:rsidR="00391682" w:rsidRPr="00E462E1">
              <w:rPr>
                <w:b/>
                <w:bCs/>
              </w:rPr>
              <w:t xml:space="preserve"> -SOPH-</w:t>
            </w:r>
            <w:r w:rsidRPr="00E462E1">
              <w:rPr>
                <w:b/>
                <w:bCs/>
              </w:rPr>
              <w:t>B (1-Unit)</w:t>
            </w:r>
          </w:p>
        </w:tc>
        <w:tc>
          <w:tcPr>
            <w:tcW w:w="3448" w:type="dxa"/>
            <w:hideMark/>
          </w:tcPr>
          <w:p w14:paraId="48B003E4" w14:textId="75BC03C8" w:rsidR="003D5F4A" w:rsidRPr="003D5F4A" w:rsidRDefault="003D5F4A" w:rsidP="003D5F4A">
            <w:pPr>
              <w:jc w:val="center"/>
            </w:pPr>
            <w:r>
              <w:t>Business Etiquette (Dress, Dining)</w:t>
            </w:r>
            <w:r w:rsidR="00AC0E24">
              <w:t xml:space="preserve"> Part 1</w:t>
            </w:r>
            <w:r>
              <w:t xml:space="preserve">, </w:t>
            </w:r>
            <w:r w:rsidRPr="003D5F4A">
              <w:t>Positive Attitude, Teamwork/Collaboration, Personal Branding, Business Ethics, Functional Knowledge, Excel for Work, Job Search</w:t>
            </w:r>
          </w:p>
        </w:tc>
        <w:tc>
          <w:tcPr>
            <w:tcW w:w="1465" w:type="dxa"/>
            <w:hideMark/>
          </w:tcPr>
          <w:p w14:paraId="239216F3" w14:textId="77777777" w:rsidR="003D5F4A" w:rsidRPr="003D5F4A" w:rsidRDefault="003D5F4A" w:rsidP="003D5F4A">
            <w:pPr>
              <w:jc w:val="center"/>
            </w:pPr>
            <w:r w:rsidRPr="003D5F4A">
              <w:t>Spring 2021</w:t>
            </w:r>
          </w:p>
        </w:tc>
        <w:tc>
          <w:tcPr>
            <w:tcW w:w="1364" w:type="dxa"/>
            <w:hideMark/>
          </w:tcPr>
          <w:p w14:paraId="368728F1" w14:textId="77777777" w:rsidR="003D5F4A" w:rsidRPr="003D5F4A" w:rsidRDefault="003D5F4A" w:rsidP="003D5F4A">
            <w:pPr>
              <w:jc w:val="center"/>
            </w:pPr>
          </w:p>
        </w:tc>
      </w:tr>
      <w:tr w:rsidR="003D5F4A" w:rsidRPr="003D5F4A" w14:paraId="1E66F97C" w14:textId="77777777" w:rsidTr="00922A8D">
        <w:trPr>
          <w:trHeight w:val="1475"/>
        </w:trPr>
        <w:tc>
          <w:tcPr>
            <w:tcW w:w="3101" w:type="dxa"/>
            <w:hideMark/>
          </w:tcPr>
          <w:p w14:paraId="76A3D10A" w14:textId="77777777" w:rsidR="003D5F4A" w:rsidRPr="00E462E1" w:rsidRDefault="003D5F4A" w:rsidP="003D5F4A">
            <w:pPr>
              <w:jc w:val="center"/>
              <w:rPr>
                <w:b/>
                <w:bCs/>
              </w:rPr>
            </w:pPr>
            <w:r w:rsidRPr="00E462E1">
              <w:rPr>
                <w:b/>
                <w:bCs/>
              </w:rPr>
              <w:t>Professional Fundamentals</w:t>
            </w:r>
          </w:p>
          <w:p w14:paraId="2FCEA12B" w14:textId="6D033078" w:rsidR="003D5F4A" w:rsidRPr="003D5F4A" w:rsidRDefault="003D5F4A" w:rsidP="003D5F4A">
            <w:pPr>
              <w:jc w:val="center"/>
            </w:pPr>
            <w:r w:rsidRPr="00E462E1">
              <w:rPr>
                <w:b/>
                <w:bCs/>
              </w:rPr>
              <w:t>BUS 4540-</w:t>
            </w:r>
            <w:r w:rsidR="00391682" w:rsidRPr="00E462E1">
              <w:rPr>
                <w:b/>
                <w:bCs/>
              </w:rPr>
              <w:t>SOPH-</w:t>
            </w:r>
            <w:r w:rsidRPr="00E462E1">
              <w:rPr>
                <w:b/>
                <w:bCs/>
              </w:rPr>
              <w:t>C (1-Unit)</w:t>
            </w:r>
          </w:p>
        </w:tc>
        <w:tc>
          <w:tcPr>
            <w:tcW w:w="3448" w:type="dxa"/>
            <w:hideMark/>
          </w:tcPr>
          <w:p w14:paraId="2509B222" w14:textId="77777777" w:rsidR="003D5F4A" w:rsidRPr="003D5F4A" w:rsidRDefault="003D5F4A" w:rsidP="003D5F4A">
            <w:pPr>
              <w:jc w:val="center"/>
            </w:pPr>
            <w:r w:rsidRPr="003D5F4A">
              <w:t>Personal Ethics/Integrity Part 2, Communication (Verbal/Written), Teamwork/Collaboration Part 2, Interpersonal Skills, Tableau Workshop, Life Skills</w:t>
            </w:r>
          </w:p>
        </w:tc>
        <w:tc>
          <w:tcPr>
            <w:tcW w:w="1465" w:type="dxa"/>
            <w:hideMark/>
          </w:tcPr>
          <w:p w14:paraId="00038F15" w14:textId="77777777" w:rsidR="003D5F4A" w:rsidRPr="003D5F4A" w:rsidRDefault="003D5F4A" w:rsidP="003D5F4A">
            <w:pPr>
              <w:jc w:val="center"/>
            </w:pPr>
            <w:r w:rsidRPr="003D5F4A">
              <w:t>Fall 2021</w:t>
            </w:r>
          </w:p>
        </w:tc>
        <w:tc>
          <w:tcPr>
            <w:tcW w:w="1364" w:type="dxa"/>
            <w:hideMark/>
          </w:tcPr>
          <w:p w14:paraId="2394CC1B" w14:textId="77777777" w:rsidR="003D5F4A" w:rsidRPr="003D5F4A" w:rsidRDefault="003D5F4A" w:rsidP="003D5F4A">
            <w:pPr>
              <w:jc w:val="center"/>
            </w:pPr>
          </w:p>
        </w:tc>
      </w:tr>
      <w:tr w:rsidR="003D5F4A" w:rsidRPr="003D5F4A" w14:paraId="058CBD4D" w14:textId="77777777" w:rsidTr="00922A8D">
        <w:trPr>
          <w:trHeight w:val="1771"/>
        </w:trPr>
        <w:tc>
          <w:tcPr>
            <w:tcW w:w="3101" w:type="dxa"/>
            <w:hideMark/>
          </w:tcPr>
          <w:p w14:paraId="2077317F" w14:textId="77777777" w:rsidR="00391682" w:rsidRPr="00E462E1" w:rsidRDefault="003D5F4A" w:rsidP="003D5F4A">
            <w:pPr>
              <w:jc w:val="center"/>
              <w:rPr>
                <w:b/>
                <w:bCs/>
              </w:rPr>
            </w:pPr>
            <w:r w:rsidRPr="00E462E1">
              <w:rPr>
                <w:b/>
                <w:bCs/>
              </w:rPr>
              <w:t>Professional Fundamentals</w:t>
            </w:r>
          </w:p>
          <w:p w14:paraId="6F7DCAE5" w14:textId="3D21D4AE" w:rsidR="003D5F4A" w:rsidRPr="003D5F4A" w:rsidRDefault="003D5F4A" w:rsidP="003D5F4A">
            <w:pPr>
              <w:jc w:val="center"/>
            </w:pPr>
            <w:r w:rsidRPr="00E462E1">
              <w:rPr>
                <w:b/>
                <w:bCs/>
              </w:rPr>
              <w:t>BUS 45</w:t>
            </w:r>
            <w:r w:rsidR="00391682" w:rsidRPr="00E462E1">
              <w:rPr>
                <w:b/>
                <w:bCs/>
              </w:rPr>
              <w:t xml:space="preserve">40-SOPH-D </w:t>
            </w:r>
            <w:r w:rsidRPr="00E462E1">
              <w:rPr>
                <w:b/>
                <w:bCs/>
              </w:rPr>
              <w:t>(1-Unit)</w:t>
            </w:r>
          </w:p>
        </w:tc>
        <w:tc>
          <w:tcPr>
            <w:tcW w:w="3448" w:type="dxa"/>
            <w:hideMark/>
          </w:tcPr>
          <w:p w14:paraId="47DDA844" w14:textId="20B7B68E" w:rsidR="003D5F4A" w:rsidRPr="003D5F4A" w:rsidRDefault="003D5F4A" w:rsidP="003D5F4A">
            <w:pPr>
              <w:jc w:val="center"/>
            </w:pPr>
            <w:r w:rsidRPr="003D5F4A">
              <w:t xml:space="preserve">Initiative/Self-Motivation/Perseverance, Adaptability, Leadership/Management, </w:t>
            </w:r>
            <w:r w:rsidR="00922A8D">
              <w:t>Diversity and Inclusion</w:t>
            </w:r>
            <w:r w:rsidRPr="003D5F4A">
              <w:t>, Industry Domain/Knowledge, Computer/Software Workshop</w:t>
            </w:r>
          </w:p>
        </w:tc>
        <w:tc>
          <w:tcPr>
            <w:tcW w:w="1465" w:type="dxa"/>
            <w:hideMark/>
          </w:tcPr>
          <w:p w14:paraId="1D8D1EAF" w14:textId="77777777" w:rsidR="003D5F4A" w:rsidRPr="003D5F4A" w:rsidRDefault="003D5F4A" w:rsidP="003D5F4A">
            <w:pPr>
              <w:jc w:val="center"/>
            </w:pPr>
            <w:r w:rsidRPr="003D5F4A">
              <w:t>Spring 2022</w:t>
            </w:r>
          </w:p>
        </w:tc>
        <w:tc>
          <w:tcPr>
            <w:tcW w:w="1364" w:type="dxa"/>
            <w:hideMark/>
          </w:tcPr>
          <w:p w14:paraId="49DEDB38" w14:textId="77777777" w:rsidR="003D5F4A" w:rsidRPr="003D5F4A" w:rsidRDefault="003D5F4A" w:rsidP="003D5F4A">
            <w:pPr>
              <w:jc w:val="center"/>
            </w:pPr>
          </w:p>
        </w:tc>
      </w:tr>
      <w:tr w:rsidR="003D5F4A" w:rsidRPr="003D5F4A" w14:paraId="5B197DA6" w14:textId="77777777" w:rsidTr="00922A8D">
        <w:trPr>
          <w:trHeight w:val="1475"/>
        </w:trPr>
        <w:tc>
          <w:tcPr>
            <w:tcW w:w="3101" w:type="dxa"/>
            <w:hideMark/>
          </w:tcPr>
          <w:p w14:paraId="0346F12B" w14:textId="19E42039" w:rsidR="003D5F4A" w:rsidRPr="00E462E1" w:rsidRDefault="003D5F4A" w:rsidP="003D5F4A">
            <w:pPr>
              <w:jc w:val="center"/>
              <w:rPr>
                <w:b/>
                <w:bCs/>
              </w:rPr>
            </w:pPr>
            <w:r w:rsidRPr="00E462E1">
              <w:rPr>
                <w:b/>
                <w:bCs/>
              </w:rPr>
              <w:t xml:space="preserve">Professional Fundamentals </w:t>
            </w:r>
            <w:r w:rsidR="00391682" w:rsidRPr="00E462E1">
              <w:rPr>
                <w:b/>
                <w:bCs/>
              </w:rPr>
              <w:t>BUS4540-SOPH-</w:t>
            </w:r>
            <w:r w:rsidRPr="00E462E1">
              <w:rPr>
                <w:b/>
                <w:bCs/>
              </w:rPr>
              <w:t>E (1-Unit)</w:t>
            </w:r>
          </w:p>
        </w:tc>
        <w:tc>
          <w:tcPr>
            <w:tcW w:w="3448" w:type="dxa"/>
            <w:hideMark/>
          </w:tcPr>
          <w:p w14:paraId="539EA8F4" w14:textId="1B4B9E45" w:rsidR="003D5F4A" w:rsidRPr="003D5F4A" w:rsidRDefault="003D5F4A" w:rsidP="003D5F4A">
            <w:pPr>
              <w:jc w:val="center"/>
            </w:pPr>
            <w:r w:rsidRPr="003D5F4A">
              <w:t>Business Etiquette (</w:t>
            </w:r>
            <w:r>
              <w:t>Executive Presence</w:t>
            </w:r>
            <w:r w:rsidR="00AC0E24">
              <w:t>) Part 2</w:t>
            </w:r>
            <w:r>
              <w:t xml:space="preserve">, </w:t>
            </w:r>
            <w:r w:rsidRPr="003D5F4A">
              <w:t>Dress, Meetings, Dining, etc.), Leadership/Management Part 2, Functional Knowledge Part 2, Real-World Problem Solving, Job Search Part 2</w:t>
            </w:r>
          </w:p>
        </w:tc>
        <w:tc>
          <w:tcPr>
            <w:tcW w:w="1465" w:type="dxa"/>
            <w:hideMark/>
          </w:tcPr>
          <w:p w14:paraId="08C48A8A" w14:textId="77777777" w:rsidR="003D5F4A" w:rsidRPr="003D5F4A" w:rsidRDefault="003D5F4A" w:rsidP="003D5F4A">
            <w:pPr>
              <w:jc w:val="center"/>
            </w:pPr>
            <w:r w:rsidRPr="003D5F4A">
              <w:t>Fall 2022</w:t>
            </w:r>
          </w:p>
        </w:tc>
        <w:tc>
          <w:tcPr>
            <w:tcW w:w="1364" w:type="dxa"/>
            <w:hideMark/>
          </w:tcPr>
          <w:p w14:paraId="770377D7" w14:textId="77777777" w:rsidR="003D5F4A" w:rsidRPr="003D5F4A" w:rsidRDefault="003D5F4A" w:rsidP="003D5F4A">
            <w:pPr>
              <w:jc w:val="center"/>
            </w:pPr>
          </w:p>
        </w:tc>
      </w:tr>
      <w:tr w:rsidR="003D5F4A" w:rsidRPr="003D5F4A" w14:paraId="610CA1BF" w14:textId="77777777" w:rsidTr="00922A8D">
        <w:trPr>
          <w:trHeight w:val="1771"/>
        </w:trPr>
        <w:tc>
          <w:tcPr>
            <w:tcW w:w="3101" w:type="dxa"/>
            <w:hideMark/>
          </w:tcPr>
          <w:p w14:paraId="69B56C77" w14:textId="77777777" w:rsidR="00391682" w:rsidRPr="00E462E1" w:rsidRDefault="003D5F4A" w:rsidP="003D5F4A">
            <w:pPr>
              <w:jc w:val="center"/>
              <w:rPr>
                <w:b/>
                <w:bCs/>
              </w:rPr>
            </w:pPr>
            <w:r w:rsidRPr="00E462E1">
              <w:rPr>
                <w:b/>
                <w:bCs/>
              </w:rPr>
              <w:t xml:space="preserve">Professional Fundamentals </w:t>
            </w:r>
          </w:p>
          <w:p w14:paraId="7BF61D98" w14:textId="3714BB9F" w:rsidR="003D5F4A" w:rsidRPr="003D5F4A" w:rsidRDefault="00391682" w:rsidP="003D5F4A">
            <w:pPr>
              <w:jc w:val="center"/>
            </w:pPr>
            <w:r w:rsidRPr="00E462E1">
              <w:rPr>
                <w:b/>
                <w:bCs/>
              </w:rPr>
              <w:t xml:space="preserve">BUS 4540- SOPH-F </w:t>
            </w:r>
            <w:r w:rsidR="003D5F4A" w:rsidRPr="00E462E1">
              <w:rPr>
                <w:b/>
                <w:bCs/>
              </w:rPr>
              <w:t>(1-Unit)</w:t>
            </w:r>
          </w:p>
        </w:tc>
        <w:tc>
          <w:tcPr>
            <w:tcW w:w="3448" w:type="dxa"/>
            <w:hideMark/>
          </w:tcPr>
          <w:p w14:paraId="2BDA5DAF" w14:textId="77777777" w:rsidR="003D5F4A" w:rsidRPr="003D5F4A" w:rsidRDefault="003D5F4A" w:rsidP="003D5F4A">
            <w:pPr>
              <w:jc w:val="center"/>
            </w:pPr>
            <w:r w:rsidRPr="003D5F4A">
              <w:t xml:space="preserve">Personal Ethics/Integrity Part 3, Communication (Verbal/Written) Part 2, Leadership/Management Part 3, Negotiation, Persuasion, Interpersonal Skills Part 2, Industry Knowledge Part 2, Life Skills </w:t>
            </w:r>
          </w:p>
        </w:tc>
        <w:tc>
          <w:tcPr>
            <w:tcW w:w="1465" w:type="dxa"/>
            <w:hideMark/>
          </w:tcPr>
          <w:p w14:paraId="7348DA03" w14:textId="77777777" w:rsidR="003D5F4A" w:rsidRPr="003D5F4A" w:rsidRDefault="003D5F4A" w:rsidP="003D5F4A">
            <w:pPr>
              <w:jc w:val="center"/>
            </w:pPr>
            <w:r w:rsidRPr="003D5F4A">
              <w:t>Spring 2023</w:t>
            </w:r>
          </w:p>
        </w:tc>
        <w:tc>
          <w:tcPr>
            <w:tcW w:w="1364" w:type="dxa"/>
            <w:hideMark/>
          </w:tcPr>
          <w:p w14:paraId="4CE0A451" w14:textId="77777777" w:rsidR="003D5F4A" w:rsidRPr="003D5F4A" w:rsidRDefault="003D5F4A" w:rsidP="003D5F4A">
            <w:pPr>
              <w:jc w:val="center"/>
            </w:pPr>
          </w:p>
        </w:tc>
      </w:tr>
    </w:tbl>
    <w:p w14:paraId="0A682844" w14:textId="77777777" w:rsidR="000D5096" w:rsidRPr="00922A8D" w:rsidRDefault="000D5096" w:rsidP="00922A8D">
      <w:pPr>
        <w:rPr>
          <w:sz w:val="2"/>
          <w:szCs w:val="2"/>
        </w:rPr>
      </w:pPr>
    </w:p>
    <w:sectPr w:rsidR="000D5096" w:rsidRPr="00922A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zEwNDQ2NTUwNDJU0lEKTi0uzszPAykwrgUARjD9CiwAAAA="/>
  </w:docVars>
  <w:rsids>
    <w:rsidRoot w:val="000D5096"/>
    <w:rsid w:val="000D5096"/>
    <w:rsid w:val="00391682"/>
    <w:rsid w:val="003D5F4A"/>
    <w:rsid w:val="004E0B3C"/>
    <w:rsid w:val="00922A8D"/>
    <w:rsid w:val="00AC0E24"/>
    <w:rsid w:val="00C81E99"/>
    <w:rsid w:val="00E4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91B43"/>
  <w15:chartTrackingRefBased/>
  <w15:docId w15:val="{0FF74F03-DC41-4A3D-B40D-49B937A03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5F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4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r Nishizaki</dc:creator>
  <cp:keywords/>
  <dc:description/>
  <cp:lastModifiedBy>Li, Adele</cp:lastModifiedBy>
  <cp:revision>2</cp:revision>
  <dcterms:created xsi:type="dcterms:W3CDTF">2020-08-20T22:49:00Z</dcterms:created>
  <dcterms:modified xsi:type="dcterms:W3CDTF">2020-08-20T22:49:00Z</dcterms:modified>
</cp:coreProperties>
</file>